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C4F95C" w14:textId="5BDEE165" w:rsidR="00562598" w:rsidRDefault="00FD242D" w:rsidP="00562598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 wp14:anchorId="532439E9" wp14:editId="2FEAC045">
            <wp:extent cx="4924425" cy="1019175"/>
            <wp:effectExtent l="0" t="0" r="0" b="0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F2B38" w14:textId="051F16DC" w:rsidR="00AD25E1" w:rsidRDefault="0097488C">
      <w:pPr>
        <w:jc w:val="center"/>
        <w:rPr>
          <w:b/>
          <w:bCs/>
        </w:rPr>
      </w:pPr>
      <w:r>
        <w:rPr>
          <w:b/>
          <w:bCs/>
        </w:rPr>
        <w:t>FIRST</w:t>
      </w:r>
      <w:r w:rsidR="00DA4C83">
        <w:rPr>
          <w:b/>
          <w:bCs/>
        </w:rPr>
        <w:t xml:space="preserve"> </w:t>
      </w:r>
      <w:r w:rsidR="00FB4DE4">
        <w:rPr>
          <w:b/>
          <w:bCs/>
        </w:rPr>
        <w:t>SEMESTER 20</w:t>
      </w:r>
      <w:r w:rsidR="00314D8B">
        <w:rPr>
          <w:b/>
          <w:bCs/>
        </w:rPr>
        <w:t>22</w:t>
      </w:r>
      <w:r w:rsidR="00FB4DE4">
        <w:rPr>
          <w:b/>
          <w:bCs/>
        </w:rPr>
        <w:t>-20</w:t>
      </w:r>
      <w:r w:rsidR="00314D8B">
        <w:rPr>
          <w:b/>
          <w:bCs/>
        </w:rPr>
        <w:t>23</w:t>
      </w:r>
    </w:p>
    <w:p w14:paraId="0949D34C" w14:textId="77777777" w:rsidR="00AD25E1" w:rsidRDefault="00AD25E1">
      <w:pPr>
        <w:pStyle w:val="Heading1"/>
        <w:jc w:val="center"/>
      </w:pPr>
      <w:r>
        <w:t>Course Handout Part II</w:t>
      </w:r>
    </w:p>
    <w:p w14:paraId="703BB6D1" w14:textId="229C62AC" w:rsidR="00AD25E1" w:rsidRDefault="007543E4" w:rsidP="00562598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r w:rsidR="00507A43">
        <w:t xml:space="preserve">Date: </w:t>
      </w:r>
      <w:r w:rsidR="00E9064F">
        <w:t>29</w:t>
      </w:r>
      <w:r w:rsidR="00507A43">
        <w:t>-</w:t>
      </w:r>
      <w:r w:rsidR="00314D8B">
        <w:t>0</w:t>
      </w:r>
      <w:r w:rsidR="00E9064F">
        <w:t>8</w:t>
      </w:r>
      <w:bookmarkStart w:id="0" w:name="_GoBack"/>
      <w:bookmarkEnd w:id="0"/>
      <w:r w:rsidR="00507A43">
        <w:t>-</w:t>
      </w:r>
      <w:r w:rsidR="00314D8B">
        <w:t>2022</w:t>
      </w:r>
      <w:r w:rsidR="00507A43">
        <w:t xml:space="preserve"> </w:t>
      </w:r>
    </w:p>
    <w:p w14:paraId="3DE15036" w14:textId="77777777" w:rsidR="00AD25E1" w:rsidRDefault="00AD25E1">
      <w:pPr>
        <w:pStyle w:val="BodyText"/>
      </w:pPr>
      <w:r>
        <w:t>In addition to part-I (General Handout for all courses appended to the time table) this portion gives further specific details regarding the course.</w:t>
      </w:r>
    </w:p>
    <w:p w14:paraId="07CEEAD5" w14:textId="77777777" w:rsidR="00AD25E1" w:rsidRDefault="00AD25E1"/>
    <w:p w14:paraId="28139E3C" w14:textId="356DD39C" w:rsidR="00AD25E1" w:rsidRPr="00314D8B" w:rsidRDefault="00AD25E1">
      <w:pPr>
        <w:rPr>
          <w:i/>
          <w:iCs/>
        </w:rPr>
      </w:pPr>
      <w:r w:rsidRPr="00314D8B">
        <w:rPr>
          <w:b/>
          <w:i/>
          <w:iCs/>
        </w:rPr>
        <w:t>Course No.</w:t>
      </w:r>
      <w:r w:rsidRPr="00314D8B">
        <w:rPr>
          <w:b/>
        </w:rPr>
        <w:tab/>
      </w:r>
      <w:r>
        <w:tab/>
      </w:r>
      <w:r>
        <w:tab/>
        <w:t xml:space="preserve">: </w:t>
      </w:r>
      <w:r>
        <w:rPr>
          <w:i/>
          <w:iCs/>
        </w:rPr>
        <w:t xml:space="preserve"> </w:t>
      </w:r>
      <w:r w:rsidR="00DA4C83" w:rsidRPr="00314D8B">
        <w:rPr>
          <w:bCs/>
        </w:rPr>
        <w:t>ME F314</w:t>
      </w:r>
      <w:r w:rsidR="003D5A02" w:rsidRPr="00314D8B">
        <w:rPr>
          <w:bCs/>
        </w:rPr>
        <w:t xml:space="preserve"> (L-P-T-U:3-0-1-3)</w:t>
      </w:r>
    </w:p>
    <w:p w14:paraId="13AA27C3" w14:textId="1C887B19" w:rsidR="00AD25E1" w:rsidRPr="00314D8B" w:rsidRDefault="00AD25E1">
      <w:pPr>
        <w:pStyle w:val="Heading2"/>
        <w:rPr>
          <w:bCs/>
          <w:i w:val="0"/>
          <w:iCs w:val="0"/>
        </w:rPr>
      </w:pPr>
      <w:r w:rsidRPr="00314D8B">
        <w:rPr>
          <w:b/>
        </w:rPr>
        <w:t>Course Title</w:t>
      </w:r>
      <w:r w:rsidR="00507A43" w:rsidRPr="00314D8B">
        <w:rPr>
          <w:b/>
          <w:i w:val="0"/>
          <w:iCs w:val="0"/>
        </w:rPr>
        <w:tab/>
      </w:r>
      <w:r w:rsidR="00507A43" w:rsidRPr="00314D8B">
        <w:rPr>
          <w:i w:val="0"/>
          <w:iCs w:val="0"/>
        </w:rPr>
        <w:tab/>
      </w:r>
      <w:r w:rsidR="00507A43" w:rsidRPr="00314D8B">
        <w:rPr>
          <w:i w:val="0"/>
          <w:iCs w:val="0"/>
        </w:rPr>
        <w:tab/>
        <w:t xml:space="preserve">: </w:t>
      </w:r>
      <w:r w:rsidR="00DA4C83" w:rsidRPr="00314D8B">
        <w:rPr>
          <w:i w:val="0"/>
          <w:iCs w:val="0"/>
        </w:rPr>
        <w:t xml:space="preserve"> </w:t>
      </w:r>
      <w:r w:rsidR="00DA4C83" w:rsidRPr="00314D8B">
        <w:rPr>
          <w:bCs/>
          <w:i w:val="0"/>
          <w:iCs w:val="0"/>
        </w:rPr>
        <w:t>Design of Machine Elements</w:t>
      </w:r>
    </w:p>
    <w:p w14:paraId="01C40DA7" w14:textId="09B18CC3" w:rsidR="00AD25E1" w:rsidRPr="00314D8B" w:rsidRDefault="00AD25E1">
      <w:pPr>
        <w:pStyle w:val="Heading2"/>
        <w:rPr>
          <w:i w:val="0"/>
          <w:iCs w:val="0"/>
        </w:rPr>
      </w:pPr>
      <w:r w:rsidRPr="00314D8B">
        <w:rPr>
          <w:b/>
        </w:rPr>
        <w:t>Instructor-in-Charge</w:t>
      </w:r>
      <w:r w:rsidRPr="00314D8B">
        <w:rPr>
          <w:i w:val="0"/>
          <w:iCs w:val="0"/>
        </w:rPr>
        <w:tab/>
      </w:r>
      <w:r w:rsidRPr="00314D8B">
        <w:rPr>
          <w:i w:val="0"/>
          <w:iCs w:val="0"/>
        </w:rPr>
        <w:tab/>
        <w:t xml:space="preserve">: </w:t>
      </w:r>
      <w:r w:rsidR="00DA4C83" w:rsidRPr="00314D8B">
        <w:rPr>
          <w:i w:val="0"/>
          <w:iCs w:val="0"/>
        </w:rPr>
        <w:t xml:space="preserve"> </w:t>
      </w:r>
      <w:r w:rsidR="00314D8B" w:rsidRPr="00314D8B">
        <w:rPr>
          <w:i w:val="0"/>
          <w:iCs w:val="0"/>
        </w:rPr>
        <w:t>Dr. Nitin Kotkunde</w:t>
      </w:r>
    </w:p>
    <w:p w14:paraId="47AD677D" w14:textId="77777777" w:rsidR="0025431F" w:rsidRDefault="00DA4C83" w:rsidP="0025431F">
      <w:pPr>
        <w:ind w:left="2835" w:hanging="2835"/>
        <w:rPr>
          <w:bCs/>
          <w:i/>
          <w:iCs/>
        </w:rPr>
      </w:pPr>
      <w:r w:rsidRPr="00314D8B">
        <w:rPr>
          <w:b/>
          <w:i/>
          <w:iCs/>
        </w:rPr>
        <w:t>Tutorial Instructors</w:t>
      </w:r>
      <w:r w:rsidRPr="00314D8B">
        <w:tab/>
      </w:r>
      <w:r w:rsidRPr="00314D8B">
        <w:tab/>
        <w:t xml:space="preserve">: </w:t>
      </w:r>
      <w:r w:rsidRPr="00314D8B">
        <w:rPr>
          <w:i/>
          <w:iCs/>
        </w:rPr>
        <w:t xml:space="preserve"> </w:t>
      </w:r>
      <w:r w:rsidR="00314D8B" w:rsidRPr="00314D8B">
        <w:rPr>
          <w:bCs/>
          <w:i/>
          <w:iCs/>
        </w:rPr>
        <w:t xml:space="preserve">Mr. </w:t>
      </w:r>
      <w:proofErr w:type="spellStart"/>
      <w:r w:rsidR="00314D8B" w:rsidRPr="00314D8B">
        <w:rPr>
          <w:bCs/>
          <w:i/>
          <w:iCs/>
        </w:rPr>
        <w:t>Veeraiahgari</w:t>
      </w:r>
      <w:proofErr w:type="spellEnd"/>
      <w:r w:rsidR="00314D8B" w:rsidRPr="00314D8B">
        <w:rPr>
          <w:bCs/>
          <w:i/>
          <w:iCs/>
        </w:rPr>
        <w:t xml:space="preserve"> </w:t>
      </w:r>
      <w:proofErr w:type="spellStart"/>
      <w:r w:rsidR="00314D8B" w:rsidRPr="00314D8B">
        <w:rPr>
          <w:bCs/>
          <w:i/>
          <w:iCs/>
        </w:rPr>
        <w:t>Vamshi</w:t>
      </w:r>
      <w:proofErr w:type="spellEnd"/>
      <w:r w:rsidR="00314D8B">
        <w:rPr>
          <w:bCs/>
          <w:i/>
          <w:iCs/>
        </w:rPr>
        <w:t xml:space="preserve">, </w:t>
      </w:r>
      <w:r w:rsidRPr="00314D8B">
        <w:rPr>
          <w:bCs/>
          <w:i/>
          <w:iCs/>
        </w:rPr>
        <w:t xml:space="preserve">Mr. </w:t>
      </w:r>
      <w:proofErr w:type="spellStart"/>
      <w:r w:rsidRPr="00314D8B">
        <w:rPr>
          <w:bCs/>
          <w:i/>
          <w:iCs/>
        </w:rPr>
        <w:t>Gudlavalleti</w:t>
      </w:r>
      <w:proofErr w:type="spellEnd"/>
      <w:r w:rsidRPr="00314D8B">
        <w:rPr>
          <w:bCs/>
          <w:i/>
          <w:iCs/>
        </w:rPr>
        <w:t xml:space="preserve"> Deepak Kumar, </w:t>
      </w:r>
      <w:r w:rsidR="0025431F">
        <w:rPr>
          <w:bCs/>
          <w:i/>
          <w:iCs/>
        </w:rPr>
        <w:t xml:space="preserve">    </w:t>
      </w:r>
    </w:p>
    <w:p w14:paraId="18D4874A" w14:textId="097B6171" w:rsidR="00DA4C83" w:rsidRPr="0025431F" w:rsidRDefault="0025431F" w:rsidP="0025431F">
      <w:pPr>
        <w:ind w:left="2835" w:firstLine="45"/>
        <w:rPr>
          <w:bCs/>
          <w:i/>
          <w:iCs/>
        </w:rPr>
      </w:pPr>
      <w:r>
        <w:rPr>
          <w:b/>
          <w:i/>
          <w:iCs/>
        </w:rPr>
        <w:t xml:space="preserve">   </w:t>
      </w:r>
      <w:r w:rsidR="00DA4C83" w:rsidRPr="00314D8B">
        <w:rPr>
          <w:bCs/>
          <w:i/>
          <w:iCs/>
        </w:rPr>
        <w:t xml:space="preserve">Mr. </w:t>
      </w:r>
      <w:proofErr w:type="spellStart"/>
      <w:r w:rsidR="00314D8B" w:rsidRPr="00314D8B">
        <w:rPr>
          <w:bCs/>
          <w:i/>
          <w:iCs/>
        </w:rPr>
        <w:t>Suswanth</w:t>
      </w:r>
      <w:proofErr w:type="spellEnd"/>
      <w:r w:rsidR="00314D8B" w:rsidRPr="00314D8B">
        <w:rPr>
          <w:bCs/>
          <w:i/>
          <w:iCs/>
        </w:rPr>
        <w:t xml:space="preserve"> </w:t>
      </w:r>
      <w:proofErr w:type="spellStart"/>
      <w:r w:rsidR="00314D8B" w:rsidRPr="00314D8B">
        <w:rPr>
          <w:bCs/>
          <w:i/>
          <w:iCs/>
        </w:rPr>
        <w:t>Poluru</w:t>
      </w:r>
      <w:proofErr w:type="spellEnd"/>
      <w:r w:rsidR="00DA4C83" w:rsidRPr="00314D8B">
        <w:rPr>
          <w:bCs/>
          <w:i/>
          <w:iCs/>
        </w:rPr>
        <w:t xml:space="preserve">, </w:t>
      </w:r>
    </w:p>
    <w:p w14:paraId="594C80C8" w14:textId="77777777" w:rsidR="00AD25E1" w:rsidRPr="00314D8B" w:rsidRDefault="00AD25E1"/>
    <w:p w14:paraId="66F54C94" w14:textId="1BE58DEB" w:rsidR="00AD25E1" w:rsidRDefault="00AD25E1">
      <w:pPr>
        <w:rPr>
          <w:b/>
          <w:bCs/>
        </w:rPr>
      </w:pPr>
      <w:r>
        <w:rPr>
          <w:b/>
          <w:bCs/>
        </w:rPr>
        <w:t>Scope and Objective of the Course:</w:t>
      </w:r>
      <w:r w:rsidR="003D5A02">
        <w:rPr>
          <w:b/>
          <w:bCs/>
        </w:rPr>
        <w:t xml:space="preserve"> </w:t>
      </w:r>
      <w:r w:rsidR="003D5A02" w:rsidRPr="003D5A02">
        <w:t>Design methodology, fundamental principles, materials, design for static failure, design for fatigue failure, design and selection of machine elements such as shafts, screw fasteners, welded joints, springs, belt drive, brakes &amp; clutches, bearings &amp; gears.</w:t>
      </w:r>
    </w:p>
    <w:p w14:paraId="6B87A507" w14:textId="77777777" w:rsidR="00AD25E1" w:rsidRDefault="00AD25E1">
      <w:pPr>
        <w:pStyle w:val="BodyText"/>
      </w:pPr>
    </w:p>
    <w:p w14:paraId="4DD2E086" w14:textId="77777777" w:rsidR="00AD25E1" w:rsidRPr="00A44798" w:rsidRDefault="00AD25E1">
      <w:pPr>
        <w:pStyle w:val="BodyText"/>
        <w:rPr>
          <w:bCs/>
        </w:rPr>
      </w:pPr>
      <w:r>
        <w:rPr>
          <w:b/>
          <w:bCs/>
        </w:rPr>
        <w:t>Textbooks</w:t>
      </w:r>
      <w:r w:rsidR="00DA1841">
        <w:rPr>
          <w:b/>
          <w:bCs/>
        </w:rPr>
        <w:t>:</w:t>
      </w:r>
    </w:p>
    <w:p w14:paraId="2DFC4C92" w14:textId="178B4397" w:rsidR="00DA1841" w:rsidRPr="00A44798" w:rsidRDefault="00A83BEA" w:rsidP="00A44798">
      <w:pPr>
        <w:numPr>
          <w:ilvl w:val="0"/>
          <w:numId w:val="2"/>
        </w:numPr>
        <w:jc w:val="both"/>
        <w:rPr>
          <w:bCs/>
        </w:rPr>
      </w:pPr>
      <w:proofErr w:type="spellStart"/>
      <w:r w:rsidRPr="005A42B0">
        <w:rPr>
          <w:spacing w:val="-3"/>
        </w:rPr>
        <w:t>Budynas</w:t>
      </w:r>
      <w:proofErr w:type="spellEnd"/>
      <w:r w:rsidRPr="005A42B0">
        <w:rPr>
          <w:spacing w:val="-3"/>
        </w:rPr>
        <w:t xml:space="preserve"> R. G. and </w:t>
      </w:r>
      <w:proofErr w:type="spellStart"/>
      <w:r w:rsidRPr="005A42B0">
        <w:rPr>
          <w:spacing w:val="-3"/>
        </w:rPr>
        <w:t>Nisbett</w:t>
      </w:r>
      <w:proofErr w:type="spellEnd"/>
      <w:r w:rsidRPr="005A42B0">
        <w:rPr>
          <w:spacing w:val="-3"/>
        </w:rPr>
        <w:t xml:space="preserve"> J. K., “</w:t>
      </w:r>
      <w:proofErr w:type="spellStart"/>
      <w:r w:rsidRPr="005A42B0">
        <w:rPr>
          <w:spacing w:val="-3"/>
        </w:rPr>
        <w:t>Shigley’s</w:t>
      </w:r>
      <w:proofErr w:type="spellEnd"/>
      <w:r w:rsidRPr="005A42B0">
        <w:rPr>
          <w:spacing w:val="-3"/>
        </w:rPr>
        <w:t xml:space="preserve"> Mechanical Engineering Design" Tata–McGraw Hill, 9</w:t>
      </w:r>
      <w:r w:rsidRPr="005A42B0">
        <w:rPr>
          <w:spacing w:val="-3"/>
          <w:vertAlign w:val="superscript"/>
        </w:rPr>
        <w:t>th</w:t>
      </w:r>
      <w:r w:rsidRPr="005A42B0">
        <w:rPr>
          <w:spacing w:val="-3"/>
        </w:rPr>
        <w:t xml:space="preserve"> SI </w:t>
      </w:r>
      <w:r>
        <w:rPr>
          <w:spacing w:val="-3"/>
        </w:rPr>
        <w:t xml:space="preserve">(Indian) </w:t>
      </w:r>
      <w:r w:rsidRPr="005A42B0">
        <w:rPr>
          <w:spacing w:val="-3"/>
        </w:rPr>
        <w:t>Edition, New Delhi, 2011.</w:t>
      </w:r>
    </w:p>
    <w:p w14:paraId="4312595A" w14:textId="77777777" w:rsidR="00A44798" w:rsidRDefault="00A44798">
      <w:pPr>
        <w:jc w:val="both"/>
        <w:rPr>
          <w:b/>
          <w:bCs/>
        </w:rPr>
      </w:pPr>
    </w:p>
    <w:p w14:paraId="31FAA325" w14:textId="77777777" w:rsidR="00AD25E1" w:rsidRDefault="00AD25E1">
      <w:pPr>
        <w:jc w:val="both"/>
        <w:rPr>
          <w:b/>
          <w:bCs/>
        </w:rPr>
      </w:pPr>
      <w:r>
        <w:rPr>
          <w:b/>
          <w:bCs/>
        </w:rPr>
        <w:t>Reference books</w:t>
      </w:r>
    </w:p>
    <w:p w14:paraId="775186EC" w14:textId="42B5E9E0" w:rsidR="00AD25E1" w:rsidRDefault="00A83BEA" w:rsidP="00A44798">
      <w:pPr>
        <w:numPr>
          <w:ilvl w:val="0"/>
          <w:numId w:val="3"/>
        </w:numPr>
        <w:jc w:val="both"/>
      </w:pPr>
      <w:proofErr w:type="spellStart"/>
      <w:r>
        <w:t>Spotts</w:t>
      </w:r>
      <w:proofErr w:type="spellEnd"/>
      <w:r>
        <w:t xml:space="preserve"> M. F., </w:t>
      </w:r>
      <w:proofErr w:type="spellStart"/>
      <w:r>
        <w:t>Shoup</w:t>
      </w:r>
      <w:proofErr w:type="spellEnd"/>
      <w:r>
        <w:t xml:space="preserve"> T.E., </w:t>
      </w:r>
      <w:proofErr w:type="spellStart"/>
      <w:r>
        <w:t>Hornberger</w:t>
      </w:r>
      <w:proofErr w:type="spellEnd"/>
      <w:r>
        <w:t xml:space="preserve"> L.E., “Design of Machine Elements”, </w:t>
      </w:r>
      <w:r w:rsidR="00A70A02">
        <w:t>8</w:t>
      </w:r>
      <w:r w:rsidR="00A70A02" w:rsidRPr="00A70A02">
        <w:rPr>
          <w:vertAlign w:val="superscript"/>
        </w:rPr>
        <w:t>th</w:t>
      </w:r>
      <w:r w:rsidR="00A70A02">
        <w:t xml:space="preserve"> Edition, Pearson Education, </w:t>
      </w:r>
      <w:r w:rsidR="004B1C90">
        <w:t xml:space="preserve">New Delhi, </w:t>
      </w:r>
      <w:r w:rsidR="00A70A02">
        <w:t>2008.</w:t>
      </w:r>
    </w:p>
    <w:p w14:paraId="304003E3" w14:textId="1FF57CC5" w:rsidR="00A70A02" w:rsidRDefault="00A70A02" w:rsidP="00A70A02">
      <w:pPr>
        <w:numPr>
          <w:ilvl w:val="0"/>
          <w:numId w:val="3"/>
        </w:numPr>
        <w:jc w:val="both"/>
      </w:pPr>
      <w:proofErr w:type="spellStart"/>
      <w:r>
        <w:t>Juvinall</w:t>
      </w:r>
      <w:proofErr w:type="spellEnd"/>
      <w:r>
        <w:t xml:space="preserve"> R.C., </w:t>
      </w:r>
      <w:proofErr w:type="spellStart"/>
      <w:r>
        <w:t>Marshek</w:t>
      </w:r>
      <w:proofErr w:type="spellEnd"/>
      <w:r>
        <w:t xml:space="preserve"> K.M., “Fundamentals of Machine Component Design”, 6</w:t>
      </w:r>
      <w:r w:rsidRPr="00A70A02">
        <w:rPr>
          <w:vertAlign w:val="superscript"/>
        </w:rPr>
        <w:t>th</w:t>
      </w:r>
      <w:r>
        <w:t xml:space="preserve"> Edition, </w:t>
      </w:r>
      <w:r w:rsidRPr="00A70A02">
        <w:t xml:space="preserve">John Wiley &amp; Sons, </w:t>
      </w:r>
      <w:r w:rsidR="004B1C90" w:rsidRPr="00A70A02">
        <w:t>Ho</w:t>
      </w:r>
      <w:r w:rsidR="004B1C90">
        <w:t xml:space="preserve">boken, NJ, </w:t>
      </w:r>
      <w:r w:rsidRPr="00A70A02">
        <w:t>2017.</w:t>
      </w:r>
    </w:p>
    <w:p w14:paraId="27C06796" w14:textId="1163684E" w:rsidR="004B1C90" w:rsidRDefault="004B1C90" w:rsidP="00A70A02">
      <w:pPr>
        <w:numPr>
          <w:ilvl w:val="0"/>
          <w:numId w:val="3"/>
        </w:numPr>
        <w:jc w:val="both"/>
      </w:pPr>
      <w:proofErr w:type="spellStart"/>
      <w:r>
        <w:t>Schmid</w:t>
      </w:r>
      <w:proofErr w:type="spellEnd"/>
      <w:r>
        <w:t xml:space="preserve"> S.R., </w:t>
      </w:r>
      <w:proofErr w:type="spellStart"/>
      <w:r>
        <w:t>Hamrock</w:t>
      </w:r>
      <w:proofErr w:type="spellEnd"/>
      <w:r>
        <w:t xml:space="preserve"> B.J., Jacobson B.O., “Fundamentals of Machine Elements”, 3</w:t>
      </w:r>
      <w:r w:rsidRPr="004B1C90">
        <w:rPr>
          <w:vertAlign w:val="superscript"/>
        </w:rPr>
        <w:t>rd</w:t>
      </w:r>
      <w:r>
        <w:t xml:space="preserve"> Edition, SI Version, CRC Press, Boca Raton, FL, 2014.</w:t>
      </w:r>
    </w:p>
    <w:p w14:paraId="0DB20CB0" w14:textId="77777777" w:rsidR="00A44798" w:rsidRDefault="00A44798">
      <w:pPr>
        <w:jc w:val="both"/>
        <w:rPr>
          <w:b/>
          <w:bCs/>
        </w:rPr>
      </w:pPr>
    </w:p>
    <w:p w14:paraId="029D86A5" w14:textId="77777777" w:rsidR="00AD25E1" w:rsidRDefault="00AD25E1">
      <w:pPr>
        <w:jc w:val="both"/>
        <w:rPr>
          <w:b/>
          <w:bCs/>
        </w:rPr>
      </w:pPr>
      <w:r>
        <w:rPr>
          <w:b/>
          <w:bCs/>
        </w:rPr>
        <w:t>Course Plan:</w:t>
      </w:r>
    </w:p>
    <w:tbl>
      <w:tblPr>
        <w:tblW w:w="9279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5"/>
        <w:gridCol w:w="2340"/>
        <w:gridCol w:w="4324"/>
        <w:gridCol w:w="1530"/>
      </w:tblGrid>
      <w:tr w:rsidR="0097488C" w:rsidRPr="00BA568D" w14:paraId="753FF391" w14:textId="77777777" w:rsidTr="00507A43">
        <w:trPr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70431F16" w14:textId="77777777" w:rsidR="0097488C" w:rsidRPr="00BA568D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Lecture </w:t>
            </w:r>
            <w:r w:rsidRPr="00BA568D">
              <w:rPr>
                <w:b/>
                <w:bCs/>
                <w:sz w:val="22"/>
                <w:szCs w:val="22"/>
              </w:rPr>
              <w:t>No</w:t>
            </w:r>
            <w:r>
              <w:rPr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5A0C8335" w14:textId="77777777" w:rsidR="0097488C" w:rsidRPr="00BA568D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2D126E88" w14:textId="77777777" w:rsidR="0097488C" w:rsidRPr="00BA568D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37272EEC" w14:textId="77777777" w:rsidR="0097488C" w:rsidRPr="00BA568D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054D3B" w:rsidRPr="00BA568D" w14:paraId="4F7A6304" w14:textId="77777777" w:rsidTr="00734B3E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6FE7BB" w14:textId="3BCF8FCB" w:rsidR="00054D3B" w:rsidRPr="00BA568D" w:rsidRDefault="00054D3B" w:rsidP="00054D3B">
            <w:pPr>
              <w:jc w:val="center"/>
              <w:rPr>
                <w:sz w:val="22"/>
                <w:szCs w:val="22"/>
              </w:rPr>
            </w:pPr>
            <w:r w:rsidRPr="001D2096">
              <w:rPr>
                <w:spacing w:val="-3"/>
              </w:rPr>
              <w:t>1-</w:t>
            </w:r>
            <w:r w:rsidR="0025431F">
              <w:rPr>
                <w:spacing w:val="-3"/>
              </w:rPr>
              <w:t>3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D19B3B2" w14:textId="053A9DF4" w:rsidR="00054D3B" w:rsidRPr="00BA568D" w:rsidRDefault="00054D3B" w:rsidP="00054D3B">
            <w:pPr>
              <w:jc w:val="both"/>
              <w:rPr>
                <w:sz w:val="22"/>
                <w:szCs w:val="22"/>
              </w:rPr>
            </w:pPr>
            <w:r w:rsidRPr="003D5A02">
              <w:t>Design methodology, fu</w:t>
            </w:r>
            <w:r>
              <w:t>ndamental principles, materials</w:t>
            </w:r>
            <w:r w:rsidRPr="003D5A02">
              <w:t xml:space="preserve"> 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0F876F" w14:textId="12A945D7" w:rsidR="00054D3B" w:rsidRPr="00BA568D" w:rsidRDefault="00734B3E" w:rsidP="0067708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ntroduction to mechanical engineering design, </w:t>
            </w:r>
            <w:r w:rsidR="00677088">
              <w:rPr>
                <w:sz w:val="22"/>
                <w:szCs w:val="22"/>
              </w:rPr>
              <w:t>stress and strength, factor of safety, material strength and stiffness, materials selection, equilibrium and free-body diagram, shear force, bending moment, stress and Cartesian stress components, Mohr’s circle, beam deflections and strain energy.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CB8A03" w14:textId="17810688" w:rsidR="00054D3B" w:rsidRPr="00BA568D" w:rsidRDefault="00677088" w:rsidP="00054D3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1 to CH4 (TB1)</w:t>
            </w:r>
          </w:p>
        </w:tc>
      </w:tr>
      <w:tr w:rsidR="00054D3B" w:rsidRPr="00BA568D" w14:paraId="74ADC558" w14:textId="77777777" w:rsidTr="009D3211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1773E0" w14:textId="12DFC37B" w:rsidR="00054D3B" w:rsidRPr="00BA568D" w:rsidRDefault="0025431F" w:rsidP="00054D3B">
            <w:pPr>
              <w:jc w:val="center"/>
              <w:rPr>
                <w:sz w:val="22"/>
                <w:szCs w:val="22"/>
              </w:rPr>
            </w:pPr>
            <w:r>
              <w:rPr>
                <w:spacing w:val="-3"/>
              </w:rPr>
              <w:lastRenderedPageBreak/>
              <w:t>4</w:t>
            </w:r>
            <w:r w:rsidR="00054D3B" w:rsidRPr="001D2096">
              <w:rPr>
                <w:spacing w:val="-3"/>
              </w:rPr>
              <w:t>-</w:t>
            </w:r>
            <w:r>
              <w:rPr>
                <w:spacing w:val="-3"/>
              </w:rPr>
              <w:t>7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C51718" w14:textId="70103F0B" w:rsidR="00054D3B" w:rsidRPr="003D5A02" w:rsidRDefault="00054D3B" w:rsidP="00054D3B">
            <w:pPr>
              <w:jc w:val="both"/>
            </w:pPr>
            <w:r>
              <w:t>D</w:t>
            </w:r>
            <w:r w:rsidRPr="003D5A02">
              <w:t xml:space="preserve">esign </w:t>
            </w:r>
            <w:r>
              <w:t xml:space="preserve">of machine elements </w:t>
            </w:r>
            <w:r w:rsidRPr="003D5A02">
              <w:t>for static failure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13A877" w14:textId="24D8B61F" w:rsidR="00054D3B" w:rsidRPr="00BA568D" w:rsidRDefault="00054D3B" w:rsidP="00054D3B">
            <w:pPr>
              <w:jc w:val="both"/>
              <w:rPr>
                <w:sz w:val="22"/>
                <w:szCs w:val="22"/>
              </w:rPr>
            </w:pPr>
            <w:r w:rsidRPr="00054D3B">
              <w:rPr>
                <w:sz w:val="22"/>
                <w:szCs w:val="22"/>
              </w:rPr>
              <w:t>Design for static loading. Static failure criteria for design of machine components made of both ductile and brittle materials. MSS, DE, DCM, BCM and MM criteria.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32D8A2" w14:textId="7CEC9973" w:rsidR="00054D3B" w:rsidRPr="00BA568D" w:rsidRDefault="00054D3B" w:rsidP="00054D3B">
            <w:pPr>
              <w:jc w:val="center"/>
              <w:rPr>
                <w:sz w:val="22"/>
                <w:szCs w:val="22"/>
              </w:rPr>
            </w:pPr>
            <w:r w:rsidRPr="00054D3B">
              <w:rPr>
                <w:sz w:val="22"/>
                <w:szCs w:val="22"/>
              </w:rPr>
              <w:t>CH5 (TB1)</w:t>
            </w:r>
          </w:p>
        </w:tc>
      </w:tr>
      <w:tr w:rsidR="00054D3B" w:rsidRPr="00BA568D" w14:paraId="45262BC6" w14:textId="77777777" w:rsidTr="009D3211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D2E855" w14:textId="0C9B0BA1" w:rsidR="00054D3B" w:rsidRPr="00BA568D" w:rsidRDefault="0025431F" w:rsidP="00054D3B">
            <w:pPr>
              <w:jc w:val="center"/>
              <w:rPr>
                <w:sz w:val="22"/>
                <w:szCs w:val="22"/>
              </w:rPr>
            </w:pPr>
            <w:r>
              <w:rPr>
                <w:spacing w:val="-3"/>
              </w:rPr>
              <w:t>8-11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127BDAD" w14:textId="5B185D81" w:rsidR="00054D3B" w:rsidRPr="003D5A02" w:rsidRDefault="00054D3B" w:rsidP="00054D3B">
            <w:pPr>
              <w:jc w:val="both"/>
            </w:pPr>
            <w:r>
              <w:t>D</w:t>
            </w:r>
            <w:r w:rsidRPr="003D5A02">
              <w:t xml:space="preserve">esign </w:t>
            </w:r>
            <w:r>
              <w:t xml:space="preserve">of machine elements </w:t>
            </w:r>
            <w:r w:rsidRPr="003D5A02">
              <w:t>for fatigue failure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CA4638D" w14:textId="21196638" w:rsidR="00054D3B" w:rsidRPr="00BA568D" w:rsidRDefault="00054D3B" w:rsidP="00054D3B">
            <w:pPr>
              <w:jc w:val="both"/>
              <w:rPr>
                <w:sz w:val="22"/>
                <w:szCs w:val="22"/>
              </w:rPr>
            </w:pPr>
            <w:r w:rsidRPr="00054D3B">
              <w:rPr>
                <w:sz w:val="22"/>
                <w:szCs w:val="22"/>
              </w:rPr>
              <w:t>Design for fatigue loading. S-N curve and its mathematical model. Fatigue failure criteria, including Soderberg, Modified Goodman, Gerber and ASME-</w:t>
            </w:r>
            <w:proofErr w:type="spellStart"/>
            <w:r w:rsidRPr="00054D3B">
              <w:rPr>
                <w:sz w:val="22"/>
                <w:szCs w:val="22"/>
              </w:rPr>
              <w:t>ellpitic</w:t>
            </w:r>
            <w:proofErr w:type="spellEnd"/>
            <w:r w:rsidRPr="00054D3B">
              <w:rPr>
                <w:sz w:val="22"/>
                <w:szCs w:val="22"/>
              </w:rPr>
              <w:t>, for design of machine components. Combined loading. Cumulative fatigue damage and Miner’s rule.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98BD990" w14:textId="2C9DB323" w:rsidR="00054D3B" w:rsidRPr="00BA568D" w:rsidRDefault="00054D3B" w:rsidP="00054D3B">
            <w:pPr>
              <w:jc w:val="center"/>
              <w:rPr>
                <w:sz w:val="22"/>
                <w:szCs w:val="22"/>
              </w:rPr>
            </w:pPr>
            <w:r w:rsidRPr="00054D3B">
              <w:rPr>
                <w:sz w:val="22"/>
                <w:szCs w:val="22"/>
              </w:rPr>
              <w:t>CH</w:t>
            </w:r>
            <w:r>
              <w:rPr>
                <w:sz w:val="22"/>
                <w:szCs w:val="22"/>
              </w:rPr>
              <w:t>6</w:t>
            </w:r>
            <w:r w:rsidRPr="00054D3B">
              <w:rPr>
                <w:sz w:val="22"/>
                <w:szCs w:val="22"/>
              </w:rPr>
              <w:t xml:space="preserve"> (TB1)</w:t>
            </w:r>
          </w:p>
        </w:tc>
      </w:tr>
      <w:tr w:rsidR="00054D3B" w:rsidRPr="00BA568D" w14:paraId="5AA82E31" w14:textId="77777777" w:rsidTr="0067708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4AF08B" w14:textId="0B62391F" w:rsidR="00054D3B" w:rsidRPr="00BA568D" w:rsidRDefault="00054D3B" w:rsidP="00054D3B">
            <w:pPr>
              <w:jc w:val="center"/>
              <w:rPr>
                <w:sz w:val="22"/>
                <w:szCs w:val="22"/>
              </w:rPr>
            </w:pPr>
            <w:r w:rsidRPr="001D2096">
              <w:rPr>
                <w:spacing w:val="-3"/>
              </w:rPr>
              <w:t>1</w:t>
            </w:r>
            <w:r w:rsidR="0025431F">
              <w:rPr>
                <w:spacing w:val="-3"/>
              </w:rPr>
              <w:t>2</w:t>
            </w:r>
            <w:r w:rsidRPr="001D2096">
              <w:rPr>
                <w:spacing w:val="-3"/>
              </w:rPr>
              <w:t xml:space="preserve"> -</w:t>
            </w:r>
            <w:r>
              <w:rPr>
                <w:spacing w:val="-3"/>
              </w:rPr>
              <w:t>13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FAD68B" w14:textId="21F2F897" w:rsidR="00054D3B" w:rsidRPr="003D5A02" w:rsidRDefault="00054D3B" w:rsidP="00054D3B">
            <w:pPr>
              <w:jc w:val="both"/>
            </w:pPr>
            <w:r>
              <w:t>D</w:t>
            </w:r>
            <w:r w:rsidRPr="003D5A02">
              <w:t xml:space="preserve">esign </w:t>
            </w:r>
            <w:r>
              <w:t>of shafts</w:t>
            </w:r>
            <w:r w:rsidRPr="003D5A02">
              <w:t xml:space="preserve"> 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05685D" w14:textId="59DB1FD5" w:rsidR="00054D3B" w:rsidRPr="00BA568D" w:rsidRDefault="00677088" w:rsidP="0067708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ign of shaft component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8197C4" w14:textId="4178EDBB" w:rsidR="00054D3B" w:rsidRPr="00BA568D" w:rsidRDefault="00677088" w:rsidP="00734B3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7 (TB1)</w:t>
            </w:r>
          </w:p>
        </w:tc>
      </w:tr>
      <w:tr w:rsidR="00054D3B" w:rsidRPr="00BA568D" w14:paraId="281F925D" w14:textId="77777777" w:rsidTr="00734B3E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CD14F1" w14:textId="4D83CCB3" w:rsidR="00054D3B" w:rsidRPr="00BA568D" w:rsidRDefault="00054D3B" w:rsidP="00054D3B">
            <w:pPr>
              <w:jc w:val="center"/>
              <w:rPr>
                <w:sz w:val="22"/>
                <w:szCs w:val="22"/>
              </w:rPr>
            </w:pPr>
            <w:r>
              <w:rPr>
                <w:spacing w:val="-3"/>
              </w:rPr>
              <w:t>14</w:t>
            </w:r>
            <w:r w:rsidRPr="001D2096">
              <w:rPr>
                <w:spacing w:val="-3"/>
              </w:rPr>
              <w:t xml:space="preserve"> -</w:t>
            </w:r>
            <w:r>
              <w:rPr>
                <w:spacing w:val="-3"/>
              </w:rPr>
              <w:t>1</w:t>
            </w:r>
            <w:r w:rsidR="0025431F">
              <w:rPr>
                <w:spacing w:val="-3"/>
              </w:rPr>
              <w:t>8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A94667" w14:textId="32C955F6" w:rsidR="00054D3B" w:rsidRPr="003D5A02" w:rsidRDefault="00054D3B" w:rsidP="00734B3E">
            <w:r>
              <w:t xml:space="preserve">Design </w:t>
            </w:r>
            <w:r w:rsidRPr="003D5A02">
              <w:t>screw fastener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8FEC9FE" w14:textId="6133CF47" w:rsidR="00054D3B" w:rsidRPr="00BA568D" w:rsidRDefault="00734B3E" w:rsidP="00734B3E">
            <w:pPr>
              <w:jc w:val="both"/>
              <w:rPr>
                <w:sz w:val="22"/>
                <w:szCs w:val="22"/>
              </w:rPr>
            </w:pPr>
            <w:r>
              <w:rPr>
                <w:spacing w:val="-3"/>
              </w:rPr>
              <w:t>Design of power screws. Design of bolted joints in tensile, torsion and bending type joints. Design riveted joint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197D051" w14:textId="65536B01" w:rsidR="00054D3B" w:rsidRPr="00BA568D" w:rsidRDefault="00734B3E" w:rsidP="00734B3E">
            <w:pPr>
              <w:jc w:val="center"/>
              <w:rPr>
                <w:sz w:val="22"/>
                <w:szCs w:val="22"/>
              </w:rPr>
            </w:pPr>
            <w:r w:rsidRPr="001D2096">
              <w:rPr>
                <w:spacing w:val="-3"/>
              </w:rPr>
              <w:t>CH8 (TB1)</w:t>
            </w:r>
          </w:p>
        </w:tc>
      </w:tr>
      <w:tr w:rsidR="00054D3B" w:rsidRPr="00BA568D" w14:paraId="6996DB3F" w14:textId="77777777" w:rsidTr="00734B3E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A039A2" w14:textId="7EEEA934" w:rsidR="00054D3B" w:rsidRPr="00BA568D" w:rsidRDefault="00054D3B" w:rsidP="00054D3B">
            <w:pPr>
              <w:jc w:val="center"/>
              <w:rPr>
                <w:sz w:val="22"/>
                <w:szCs w:val="22"/>
              </w:rPr>
            </w:pPr>
            <w:r>
              <w:rPr>
                <w:spacing w:val="-3"/>
              </w:rPr>
              <w:t>1</w:t>
            </w:r>
            <w:r w:rsidR="0025431F">
              <w:rPr>
                <w:spacing w:val="-3"/>
              </w:rPr>
              <w:t>9</w:t>
            </w:r>
            <w:r w:rsidRPr="001D2096">
              <w:rPr>
                <w:spacing w:val="-3"/>
              </w:rPr>
              <w:t xml:space="preserve"> - </w:t>
            </w:r>
            <w:r>
              <w:rPr>
                <w:spacing w:val="-3"/>
              </w:rPr>
              <w:t>2</w:t>
            </w:r>
            <w:r w:rsidRPr="001D2096">
              <w:rPr>
                <w:spacing w:val="-3"/>
              </w:rPr>
              <w:t>1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CFA775" w14:textId="0CF5E7BD" w:rsidR="00054D3B" w:rsidRDefault="00054D3B" w:rsidP="00734B3E">
            <w:r>
              <w:t xml:space="preserve">Design of </w:t>
            </w:r>
            <w:r w:rsidRPr="003D5A02">
              <w:t>welded joint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45828C5" w14:textId="332F2E41" w:rsidR="00054D3B" w:rsidRPr="00BA568D" w:rsidRDefault="00734B3E" w:rsidP="00734B3E">
            <w:pPr>
              <w:jc w:val="both"/>
              <w:rPr>
                <w:sz w:val="22"/>
                <w:szCs w:val="22"/>
              </w:rPr>
            </w:pPr>
            <w:r>
              <w:rPr>
                <w:spacing w:val="-3"/>
              </w:rPr>
              <w:t>Standard welding symbols. Design of welded joints in butt, lap, direct shear, torsional, bending and combined loading cases.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520E24F" w14:textId="65E6EF8D" w:rsidR="00054D3B" w:rsidRPr="00BA568D" w:rsidRDefault="00734B3E" w:rsidP="00734B3E">
            <w:pPr>
              <w:jc w:val="center"/>
              <w:rPr>
                <w:sz w:val="22"/>
                <w:szCs w:val="22"/>
              </w:rPr>
            </w:pPr>
            <w:r w:rsidRPr="001D2096">
              <w:rPr>
                <w:spacing w:val="-3"/>
              </w:rPr>
              <w:t>CH9 (TB1)</w:t>
            </w:r>
          </w:p>
        </w:tc>
      </w:tr>
      <w:tr w:rsidR="00054D3B" w:rsidRPr="00BA568D" w14:paraId="5EB0E5ED" w14:textId="77777777" w:rsidTr="00734B3E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1AF4FD" w14:textId="684ADD02" w:rsidR="00054D3B" w:rsidRPr="00BA568D" w:rsidRDefault="00054D3B" w:rsidP="00054D3B">
            <w:pPr>
              <w:jc w:val="center"/>
              <w:rPr>
                <w:sz w:val="22"/>
                <w:szCs w:val="22"/>
              </w:rPr>
            </w:pPr>
            <w:r>
              <w:rPr>
                <w:spacing w:val="-3"/>
              </w:rPr>
              <w:t>22</w:t>
            </w:r>
            <w:r w:rsidRPr="001D2096">
              <w:rPr>
                <w:spacing w:val="-3"/>
              </w:rPr>
              <w:t xml:space="preserve"> - </w:t>
            </w:r>
            <w:r>
              <w:rPr>
                <w:spacing w:val="-3"/>
              </w:rPr>
              <w:t>2</w:t>
            </w:r>
            <w:r w:rsidRPr="001D2096">
              <w:rPr>
                <w:spacing w:val="-3"/>
              </w:rPr>
              <w:t>7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35516C" w14:textId="20082763" w:rsidR="00054D3B" w:rsidRDefault="00054D3B" w:rsidP="00734B3E">
            <w:r>
              <w:t xml:space="preserve">Design of mechanical </w:t>
            </w:r>
            <w:r w:rsidRPr="003D5A02">
              <w:t>spring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A8168F6" w14:textId="04D8EC33" w:rsidR="00054D3B" w:rsidRPr="00BA568D" w:rsidRDefault="00734B3E" w:rsidP="00734B3E">
            <w:pPr>
              <w:jc w:val="both"/>
              <w:rPr>
                <w:sz w:val="22"/>
                <w:szCs w:val="22"/>
              </w:rPr>
            </w:pPr>
            <w:r w:rsidRPr="0025431F">
              <w:rPr>
                <w:spacing w:val="-3"/>
              </w:rPr>
              <w:t>Fundamentals of helical springs. Design of compression, tension and torsional springs.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1A47F35" w14:textId="7644EE6D" w:rsidR="00054D3B" w:rsidRPr="00BA568D" w:rsidRDefault="00734B3E" w:rsidP="00734B3E">
            <w:pPr>
              <w:jc w:val="center"/>
              <w:rPr>
                <w:sz w:val="22"/>
                <w:szCs w:val="22"/>
              </w:rPr>
            </w:pPr>
            <w:r w:rsidRPr="001D2096">
              <w:rPr>
                <w:spacing w:val="-3"/>
              </w:rPr>
              <w:t>CH1</w:t>
            </w:r>
            <w:r>
              <w:rPr>
                <w:spacing w:val="-3"/>
              </w:rPr>
              <w:t>0</w:t>
            </w:r>
            <w:r w:rsidRPr="001D2096">
              <w:rPr>
                <w:spacing w:val="-3"/>
              </w:rPr>
              <w:t xml:space="preserve"> (TB1)</w:t>
            </w:r>
          </w:p>
        </w:tc>
      </w:tr>
      <w:tr w:rsidR="0025431F" w:rsidRPr="00BA568D" w14:paraId="6DDC4E16" w14:textId="77777777" w:rsidTr="00734B3E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6F3C38" w14:textId="42450805" w:rsidR="0025431F" w:rsidRDefault="0025431F" w:rsidP="0025431F">
            <w:pPr>
              <w:jc w:val="center"/>
              <w:rPr>
                <w:spacing w:val="-3"/>
              </w:rPr>
            </w:pPr>
            <w:r>
              <w:rPr>
                <w:spacing w:val="-3"/>
              </w:rPr>
              <w:t>28</w:t>
            </w:r>
            <w:r w:rsidRPr="001D2096">
              <w:rPr>
                <w:spacing w:val="-3"/>
              </w:rPr>
              <w:t>-</w:t>
            </w:r>
            <w:r>
              <w:rPr>
                <w:spacing w:val="-3"/>
              </w:rPr>
              <w:t>32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662CCD" w14:textId="0FB61CB0" w:rsidR="0025431F" w:rsidRDefault="0025431F" w:rsidP="0025431F">
            <w:r>
              <w:t xml:space="preserve">Selection of rolling element bearings and design of journal </w:t>
            </w:r>
            <w:r w:rsidRPr="003D5A02">
              <w:t xml:space="preserve">bearings 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5D18313" w14:textId="5877585D" w:rsidR="0025431F" w:rsidRPr="00734B3E" w:rsidRDefault="0025431F" w:rsidP="0025431F">
            <w:pPr>
              <w:jc w:val="both"/>
              <w:rPr>
                <w:sz w:val="22"/>
                <w:szCs w:val="22"/>
              </w:rPr>
            </w:pPr>
            <w:r w:rsidRPr="001D2096">
              <w:rPr>
                <w:spacing w:val="-3"/>
              </w:rPr>
              <w:t xml:space="preserve">Selection of </w:t>
            </w:r>
            <w:r>
              <w:rPr>
                <w:spacing w:val="-3"/>
              </w:rPr>
              <w:t>ball and roller bearings with load-life-reliability trade-off models.</w:t>
            </w:r>
            <w:r w:rsidRPr="001D2096">
              <w:rPr>
                <w:spacing w:val="-3"/>
              </w:rPr>
              <w:t xml:space="preserve"> Design of </w:t>
            </w:r>
            <w:r>
              <w:rPr>
                <w:spacing w:val="-3"/>
              </w:rPr>
              <w:t>journal bearings.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19E3822" w14:textId="7585CC1C" w:rsidR="0025431F" w:rsidRPr="001D2096" w:rsidRDefault="0025431F" w:rsidP="0025431F">
            <w:pPr>
              <w:jc w:val="center"/>
              <w:rPr>
                <w:spacing w:val="-3"/>
              </w:rPr>
            </w:pPr>
            <w:r w:rsidRPr="001D2096">
              <w:rPr>
                <w:spacing w:val="-3"/>
              </w:rPr>
              <w:t>CH11</w:t>
            </w:r>
            <w:r>
              <w:rPr>
                <w:spacing w:val="-3"/>
              </w:rPr>
              <w:t xml:space="preserve"> &amp; CH12</w:t>
            </w:r>
            <w:r w:rsidRPr="001D2096">
              <w:rPr>
                <w:spacing w:val="-3"/>
              </w:rPr>
              <w:t xml:space="preserve"> (TB1)</w:t>
            </w:r>
          </w:p>
        </w:tc>
      </w:tr>
      <w:tr w:rsidR="0025431F" w:rsidRPr="00BA568D" w14:paraId="5D78052C" w14:textId="77777777" w:rsidTr="00734B3E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DA3AC1" w14:textId="61B82B27" w:rsidR="0025431F" w:rsidRDefault="0025431F" w:rsidP="0025431F">
            <w:pPr>
              <w:jc w:val="center"/>
              <w:rPr>
                <w:spacing w:val="-3"/>
              </w:rPr>
            </w:pPr>
            <w:r>
              <w:rPr>
                <w:spacing w:val="-3"/>
              </w:rPr>
              <w:t>33</w:t>
            </w:r>
            <w:r w:rsidRPr="001D2096">
              <w:rPr>
                <w:spacing w:val="-3"/>
              </w:rPr>
              <w:t>-</w:t>
            </w:r>
            <w:r>
              <w:rPr>
                <w:spacing w:val="-3"/>
              </w:rPr>
              <w:t>37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0CE8F6" w14:textId="0A3CF5E8" w:rsidR="0025431F" w:rsidRDefault="0025431F" w:rsidP="0025431F">
            <w:r>
              <w:t xml:space="preserve">Design of </w:t>
            </w:r>
            <w:r w:rsidRPr="003D5A02">
              <w:t>gear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952001C" w14:textId="5FB277EE" w:rsidR="0025431F" w:rsidRPr="001D2096" w:rsidRDefault="0025431F" w:rsidP="0025431F">
            <w:pPr>
              <w:jc w:val="both"/>
              <w:rPr>
                <w:spacing w:val="-3"/>
              </w:rPr>
            </w:pPr>
            <w:r>
              <w:rPr>
                <w:spacing w:val="-3"/>
              </w:rPr>
              <w:t>Fundamentals of gears. Design of spur gears. Lewis bending equation. Surface endurance model.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DAE45F" w14:textId="5CAFDD92" w:rsidR="0025431F" w:rsidRPr="001D2096" w:rsidRDefault="0025431F" w:rsidP="0025431F">
            <w:pPr>
              <w:jc w:val="center"/>
              <w:rPr>
                <w:spacing w:val="-3"/>
              </w:rPr>
            </w:pPr>
            <w:r w:rsidRPr="001D2096">
              <w:rPr>
                <w:spacing w:val="-3"/>
              </w:rPr>
              <w:t>CH13-1</w:t>
            </w:r>
            <w:r>
              <w:rPr>
                <w:spacing w:val="-3"/>
              </w:rPr>
              <w:t>4</w:t>
            </w:r>
            <w:r w:rsidRPr="001D2096">
              <w:rPr>
                <w:spacing w:val="-3"/>
              </w:rPr>
              <w:t xml:space="preserve"> (TB1)</w:t>
            </w:r>
          </w:p>
        </w:tc>
      </w:tr>
      <w:tr w:rsidR="0025431F" w:rsidRPr="00BA568D" w14:paraId="51CF0C91" w14:textId="77777777" w:rsidTr="00734B3E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7A796D" w14:textId="3F2B4672" w:rsidR="0025431F" w:rsidRDefault="0025431F" w:rsidP="0025431F">
            <w:pPr>
              <w:jc w:val="center"/>
              <w:rPr>
                <w:spacing w:val="-3"/>
              </w:rPr>
            </w:pPr>
            <w:r>
              <w:rPr>
                <w:spacing w:val="-3"/>
              </w:rPr>
              <w:t>38</w:t>
            </w:r>
            <w:r w:rsidRPr="001D2096">
              <w:rPr>
                <w:spacing w:val="-3"/>
              </w:rPr>
              <w:t xml:space="preserve"> - </w:t>
            </w:r>
            <w:r>
              <w:rPr>
                <w:spacing w:val="-3"/>
              </w:rPr>
              <w:t>40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914E19" w14:textId="2BE101BD" w:rsidR="0025431F" w:rsidRDefault="0025431F" w:rsidP="0025431F">
            <w:r>
              <w:t xml:space="preserve">Design of </w:t>
            </w:r>
            <w:r w:rsidRPr="003D5A02">
              <w:t>brakes &amp; clutches</w:t>
            </w:r>
            <w:r>
              <w:t xml:space="preserve"> 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56DE687" w14:textId="720C72CB" w:rsidR="0025431F" w:rsidRDefault="0025431F" w:rsidP="0025431F">
            <w:pPr>
              <w:jc w:val="both"/>
              <w:rPr>
                <w:spacing w:val="-3"/>
              </w:rPr>
            </w:pPr>
            <w:r>
              <w:rPr>
                <w:spacing w:val="-3"/>
              </w:rPr>
              <w:t>Design of drum brake and clutch with internally expanding shoes.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431B3E5" w14:textId="629CCC5B" w:rsidR="0025431F" w:rsidRPr="001D2096" w:rsidRDefault="0025431F" w:rsidP="0025431F">
            <w:pPr>
              <w:jc w:val="center"/>
              <w:rPr>
                <w:spacing w:val="-3"/>
              </w:rPr>
            </w:pPr>
            <w:r w:rsidRPr="001D2096">
              <w:rPr>
                <w:spacing w:val="-3"/>
              </w:rPr>
              <w:t>CH16 (TB1)</w:t>
            </w:r>
          </w:p>
        </w:tc>
      </w:tr>
      <w:tr w:rsidR="0025431F" w:rsidRPr="00BA568D" w14:paraId="0A647ED2" w14:textId="77777777" w:rsidTr="00734B3E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3F94BC" w14:textId="3DD97261" w:rsidR="0025431F" w:rsidRPr="00BA568D" w:rsidRDefault="0025431F" w:rsidP="0025431F">
            <w:pPr>
              <w:jc w:val="center"/>
              <w:rPr>
                <w:sz w:val="22"/>
                <w:szCs w:val="22"/>
              </w:rPr>
            </w:pPr>
            <w:r>
              <w:rPr>
                <w:spacing w:val="-3"/>
              </w:rPr>
              <w:t>41</w:t>
            </w:r>
            <w:r w:rsidRPr="001D2096">
              <w:rPr>
                <w:spacing w:val="-3"/>
              </w:rPr>
              <w:t xml:space="preserve"> - </w:t>
            </w:r>
            <w:r w:rsidR="007A497A">
              <w:rPr>
                <w:spacing w:val="-3"/>
              </w:rPr>
              <w:t>43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39922B" w14:textId="5D21BEE5" w:rsidR="0025431F" w:rsidRDefault="0025431F" w:rsidP="0025431F">
            <w:r>
              <w:t xml:space="preserve">Design of </w:t>
            </w:r>
            <w:r w:rsidRPr="003D5A02">
              <w:t>belt drive</w:t>
            </w:r>
            <w:r>
              <w:t>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9A932FE" w14:textId="50A93E85" w:rsidR="0025431F" w:rsidRPr="00BA568D" w:rsidRDefault="0025431F" w:rsidP="0025431F">
            <w:pPr>
              <w:jc w:val="both"/>
              <w:rPr>
                <w:sz w:val="22"/>
                <w:szCs w:val="22"/>
              </w:rPr>
            </w:pPr>
            <w:r w:rsidRPr="0025431F">
              <w:rPr>
                <w:spacing w:val="-3"/>
              </w:rPr>
              <w:t>Design of flat belts, v-belt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161D08" w14:textId="6444E942" w:rsidR="0025431F" w:rsidRPr="00BA568D" w:rsidRDefault="0025431F" w:rsidP="0025431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17 (TB1)</w:t>
            </w:r>
          </w:p>
        </w:tc>
      </w:tr>
    </w:tbl>
    <w:p w14:paraId="253566B3" w14:textId="77777777" w:rsidR="00EB7E1B" w:rsidRDefault="00EB7E1B">
      <w:pPr>
        <w:jc w:val="both"/>
      </w:pPr>
    </w:p>
    <w:p w14:paraId="0CB19721" w14:textId="77777777" w:rsidR="00AD25E1" w:rsidRDefault="00AD25E1">
      <w:pPr>
        <w:jc w:val="both"/>
        <w:rPr>
          <w:b/>
          <w:bCs/>
        </w:rPr>
      </w:pPr>
      <w:r>
        <w:rPr>
          <w:b/>
          <w:bCs/>
        </w:rPr>
        <w:t>Evaluation Scheme:</w:t>
      </w:r>
    </w:p>
    <w:tbl>
      <w:tblPr>
        <w:tblW w:w="92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55"/>
        <w:gridCol w:w="1260"/>
        <w:gridCol w:w="1440"/>
        <w:gridCol w:w="2408"/>
        <w:gridCol w:w="1764"/>
      </w:tblGrid>
      <w:tr w:rsidR="00DE3D84" w14:paraId="78AE9E3F" w14:textId="77777777" w:rsidTr="008005D9">
        <w:trPr>
          <w:trHeight w:val="422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13FF8603" w14:textId="77777777"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onen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CC4DD55" w14:textId="77777777"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376BE138" w14:textId="1C117E55"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eightage</w:t>
            </w:r>
            <w:r w:rsidR="008005D9">
              <w:rPr>
                <w:b/>
                <w:bCs/>
              </w:rPr>
              <w:t xml:space="preserve"> </w:t>
            </w:r>
            <w:r w:rsidR="00C540F8">
              <w:rPr>
                <w:b/>
                <w:bCs/>
              </w:rPr>
              <w:t xml:space="preserve">Marks </w:t>
            </w:r>
            <w:r w:rsidR="008005D9">
              <w:rPr>
                <w:b/>
                <w:bCs/>
              </w:rPr>
              <w:t>(%)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0ABE4EE" w14:textId="77777777"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 &amp; Time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1D7A5229" w14:textId="77777777" w:rsidR="00DE3D84" w:rsidRDefault="00DE3D84" w:rsidP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ture of Component</w:t>
            </w:r>
          </w:p>
        </w:tc>
      </w:tr>
      <w:tr w:rsidR="00C540F8" w14:paraId="7D54A265" w14:textId="77777777" w:rsidTr="008005D9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9CF4C" w14:textId="4CBDD339" w:rsidR="00C540F8" w:rsidRDefault="00C540F8" w:rsidP="00C540F8">
            <w:pPr>
              <w:jc w:val="center"/>
            </w:pPr>
            <w:r w:rsidRPr="00290780">
              <w:rPr>
                <w:color w:val="000000"/>
              </w:rPr>
              <w:t>Mid-semester Tes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26C8D" w14:textId="42F71ED6" w:rsidR="00C540F8" w:rsidRDefault="00C540F8" w:rsidP="00C540F8">
            <w:pPr>
              <w:jc w:val="center"/>
            </w:pPr>
            <w:r w:rsidRPr="00290780">
              <w:rPr>
                <w:color w:val="000000"/>
              </w:rPr>
              <w:t>90 mi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B442D" w14:textId="2AC64057" w:rsidR="00C540F8" w:rsidRDefault="00C540F8" w:rsidP="00C540F8">
            <w:pPr>
              <w:jc w:val="center"/>
            </w:pPr>
            <w:r>
              <w:rPr>
                <w:color w:val="000000"/>
              </w:rPr>
              <w:t>60</w:t>
            </w:r>
            <w:r w:rsidRPr="00290780">
              <w:rPr>
                <w:color w:val="000000"/>
              </w:rPr>
              <w:t xml:space="preserve"> (</w:t>
            </w:r>
            <w:r>
              <w:rPr>
                <w:color w:val="000000"/>
              </w:rPr>
              <w:t>30</w:t>
            </w:r>
            <w:r w:rsidRPr="00290780">
              <w:rPr>
                <w:color w:val="000000"/>
              </w:rPr>
              <w:t>%)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E7F17" w14:textId="77777777" w:rsidR="00C540F8" w:rsidRDefault="00B5416D" w:rsidP="00C540F8">
            <w:pPr>
              <w:jc w:val="center"/>
            </w:pPr>
            <w:r>
              <w:t>31 October 2022</w:t>
            </w:r>
          </w:p>
          <w:p w14:paraId="4F533BDA" w14:textId="11505411" w:rsidR="00B5416D" w:rsidRDefault="00B5416D" w:rsidP="00C540F8">
            <w:pPr>
              <w:jc w:val="center"/>
            </w:pPr>
            <w:r>
              <w:t>1.30 PM – 3.00 PM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BFB4D" w14:textId="12C7EAEA" w:rsidR="00C540F8" w:rsidRDefault="00314D8B" w:rsidP="00C540F8">
            <w:pPr>
              <w:jc w:val="center"/>
            </w:pPr>
            <w:r>
              <w:t>Closed Book</w:t>
            </w:r>
          </w:p>
        </w:tc>
      </w:tr>
      <w:tr w:rsidR="00C540F8" w14:paraId="7A37FE80" w14:textId="77777777" w:rsidTr="00EB5FAF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C5DF3" w14:textId="295D197C" w:rsidR="00C540F8" w:rsidRDefault="00C540F8" w:rsidP="00C540F8">
            <w:pPr>
              <w:jc w:val="center"/>
            </w:pPr>
            <w:r w:rsidRPr="00290780">
              <w:rPr>
                <w:color w:val="000000"/>
              </w:rPr>
              <w:t>Tutorial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D1A61" w14:textId="6AFD484B" w:rsidR="00C540F8" w:rsidRDefault="00C540F8" w:rsidP="00C540F8">
            <w:pPr>
              <w:jc w:val="center"/>
            </w:pPr>
            <w:r>
              <w:t>50 min (every week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9D2AE" w14:textId="7C7CF55F" w:rsidR="00C540F8" w:rsidRDefault="00C540F8" w:rsidP="00C540F8">
            <w:pPr>
              <w:jc w:val="center"/>
            </w:pPr>
            <w:r>
              <w:rPr>
                <w:color w:val="000000"/>
              </w:rPr>
              <w:t>4</w:t>
            </w:r>
            <w:r w:rsidRPr="00290780">
              <w:rPr>
                <w:color w:val="000000"/>
              </w:rPr>
              <w:t>0 (</w:t>
            </w:r>
            <w:r>
              <w:rPr>
                <w:color w:val="000000"/>
              </w:rPr>
              <w:t>20</w:t>
            </w:r>
            <w:r w:rsidRPr="00290780">
              <w:rPr>
                <w:color w:val="000000"/>
              </w:rPr>
              <w:t>%)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43613" w14:textId="51B5D76F" w:rsidR="00C540F8" w:rsidRDefault="00B5416D" w:rsidP="00C540F8">
            <w:pPr>
              <w:jc w:val="center"/>
            </w:pPr>
            <w:r>
              <w:t>-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B6113" w14:textId="77DF340F" w:rsidR="00C540F8" w:rsidRDefault="00C540F8" w:rsidP="00C540F8">
            <w:pPr>
              <w:jc w:val="center"/>
            </w:pPr>
            <w:r w:rsidRPr="00075B77">
              <w:t>Open Book</w:t>
            </w:r>
          </w:p>
        </w:tc>
      </w:tr>
      <w:tr w:rsidR="00C540F8" w14:paraId="41714231" w14:textId="77777777" w:rsidTr="00EB5FAF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56778" w14:textId="73A77379" w:rsidR="00C540F8" w:rsidRDefault="00C540F8" w:rsidP="00C540F8">
            <w:pPr>
              <w:jc w:val="center"/>
            </w:pPr>
            <w:r>
              <w:rPr>
                <w:color w:val="000000"/>
              </w:rPr>
              <w:t>Classroom Interaction Test (CIT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3F38A4" w14:textId="47BC4D0F" w:rsidR="00C540F8" w:rsidRDefault="00314D8B" w:rsidP="00C540F8">
            <w:pPr>
              <w:jc w:val="center"/>
            </w:pPr>
            <w:r>
              <w:t>20 mi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CD874" w14:textId="7C0CECFA" w:rsidR="00C540F8" w:rsidRDefault="00C540F8" w:rsidP="00C540F8">
            <w:pPr>
              <w:jc w:val="center"/>
            </w:pPr>
            <w:r>
              <w:rPr>
                <w:color w:val="000000"/>
              </w:rPr>
              <w:t>20 (10%)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88AB1" w14:textId="48168D33" w:rsidR="00C540F8" w:rsidRDefault="00B5416D" w:rsidP="00C540F8">
            <w:pPr>
              <w:jc w:val="center"/>
            </w:pPr>
            <w:r>
              <w:t>-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D9D1E" w14:textId="48DD2BAB" w:rsidR="00C540F8" w:rsidRDefault="00C540F8" w:rsidP="00C540F8">
            <w:pPr>
              <w:jc w:val="center"/>
            </w:pPr>
            <w:r w:rsidRPr="00075B77">
              <w:t>Open Book</w:t>
            </w:r>
          </w:p>
        </w:tc>
      </w:tr>
      <w:tr w:rsidR="00C540F8" w14:paraId="540D3019" w14:textId="77777777" w:rsidTr="00EB5FAF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022AE" w14:textId="7A05E975" w:rsidR="00C540F8" w:rsidRDefault="00C540F8" w:rsidP="00C540F8">
            <w:pPr>
              <w:jc w:val="center"/>
            </w:pPr>
            <w:r w:rsidRPr="00290780">
              <w:rPr>
                <w:color w:val="000000"/>
              </w:rPr>
              <w:t>Comprehensive Examin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F2448" w14:textId="1A4F7B0B" w:rsidR="00C540F8" w:rsidRDefault="00B5416D" w:rsidP="00C540F8">
            <w:pPr>
              <w:jc w:val="center"/>
            </w:pPr>
            <w:r>
              <w:rPr>
                <w:color w:val="000000"/>
              </w:rPr>
              <w:t>18</w:t>
            </w:r>
            <w:r w:rsidR="00C540F8">
              <w:rPr>
                <w:color w:val="000000"/>
              </w:rPr>
              <w:t>0 mi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FCB68" w14:textId="381504FB" w:rsidR="00C540F8" w:rsidRDefault="00C540F8" w:rsidP="00C540F8">
            <w:pPr>
              <w:jc w:val="center"/>
            </w:pPr>
            <w:r>
              <w:rPr>
                <w:color w:val="000000"/>
              </w:rPr>
              <w:t>80</w:t>
            </w:r>
            <w:r w:rsidRPr="00290780">
              <w:rPr>
                <w:color w:val="000000"/>
              </w:rPr>
              <w:t xml:space="preserve"> (</w:t>
            </w:r>
            <w:r>
              <w:rPr>
                <w:color w:val="000000"/>
              </w:rPr>
              <w:t>40</w:t>
            </w:r>
            <w:r w:rsidRPr="00290780">
              <w:rPr>
                <w:color w:val="000000"/>
              </w:rPr>
              <w:t>%)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0CA9C" w14:textId="77777777" w:rsidR="00C540F8" w:rsidRDefault="00B5416D" w:rsidP="00C540F8">
            <w:pPr>
              <w:jc w:val="center"/>
            </w:pPr>
            <w:r>
              <w:t xml:space="preserve">19 December 2022 </w:t>
            </w:r>
          </w:p>
          <w:p w14:paraId="11EB01D1" w14:textId="43D3B183" w:rsidR="00B5416D" w:rsidRDefault="00B5416D" w:rsidP="00C540F8">
            <w:pPr>
              <w:jc w:val="center"/>
            </w:pPr>
            <w:r>
              <w:t>(FN Session)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168C4" w14:textId="716FD665" w:rsidR="00C540F8" w:rsidRDefault="00314D8B" w:rsidP="00C540F8">
            <w:pPr>
              <w:jc w:val="center"/>
            </w:pPr>
            <w:r>
              <w:t>Partially Open Book</w:t>
            </w:r>
          </w:p>
        </w:tc>
      </w:tr>
    </w:tbl>
    <w:p w14:paraId="32E6EC56" w14:textId="77777777" w:rsidR="00AD25E1" w:rsidRDefault="00AD25E1">
      <w:pPr>
        <w:jc w:val="both"/>
      </w:pPr>
    </w:p>
    <w:p w14:paraId="48938B92" w14:textId="77777777" w:rsidR="00C540F8" w:rsidRDefault="00C540F8">
      <w:pPr>
        <w:jc w:val="both"/>
        <w:rPr>
          <w:b/>
          <w:bCs/>
        </w:rPr>
      </w:pPr>
    </w:p>
    <w:p w14:paraId="60056B98" w14:textId="38164EFA" w:rsidR="00AD25E1" w:rsidRDefault="00AD25E1">
      <w:pPr>
        <w:jc w:val="both"/>
      </w:pPr>
      <w:r>
        <w:rPr>
          <w:b/>
          <w:bCs/>
        </w:rPr>
        <w:t>Chamber Consultation Hour:</w:t>
      </w:r>
      <w:r w:rsidR="00AF125F">
        <w:t xml:space="preserve"> </w:t>
      </w:r>
      <w:r w:rsidR="007A497A" w:rsidRPr="007A497A">
        <w:t>Every Tuesday and Thursday (4.00 PM – 5.00 PM)</w:t>
      </w:r>
    </w:p>
    <w:p w14:paraId="4AFD8394" w14:textId="77777777" w:rsidR="00AD25E1" w:rsidRDefault="00AD25E1">
      <w:pPr>
        <w:jc w:val="both"/>
      </w:pPr>
    </w:p>
    <w:p w14:paraId="7AADAB0A" w14:textId="3E80AF41" w:rsidR="00AD25E1" w:rsidRDefault="00AD25E1">
      <w:pPr>
        <w:jc w:val="both"/>
      </w:pPr>
      <w:r>
        <w:rPr>
          <w:b/>
          <w:bCs/>
        </w:rPr>
        <w:t>Notice</w:t>
      </w:r>
      <w:r w:rsidR="00A44798">
        <w:rPr>
          <w:b/>
          <w:bCs/>
        </w:rPr>
        <w:t>s</w:t>
      </w:r>
      <w:r>
        <w:rPr>
          <w:b/>
          <w:bCs/>
        </w:rPr>
        <w:t>:</w:t>
      </w:r>
      <w:r w:rsidR="00A44798">
        <w:t xml:space="preserve"> </w:t>
      </w:r>
      <w:r w:rsidR="007A497A" w:rsidRPr="007A497A">
        <w:t>All notices to be displayed only on CMS.</w:t>
      </w:r>
    </w:p>
    <w:p w14:paraId="73879C82" w14:textId="77777777" w:rsidR="00A44798" w:rsidRDefault="00A44798">
      <w:pPr>
        <w:jc w:val="both"/>
      </w:pPr>
    </w:p>
    <w:p w14:paraId="348C2D6D" w14:textId="652D77B8" w:rsidR="00A44798" w:rsidRPr="007A497A" w:rsidRDefault="00A44798">
      <w:pPr>
        <w:jc w:val="both"/>
      </w:pPr>
      <w:r w:rsidRPr="00A44798">
        <w:rPr>
          <w:b/>
        </w:rPr>
        <w:t>Make-up Policy:</w:t>
      </w:r>
      <w:r w:rsidR="00C540F8">
        <w:rPr>
          <w:b/>
        </w:rPr>
        <w:t xml:space="preserve"> </w:t>
      </w:r>
      <w:r w:rsidR="007A497A" w:rsidRPr="007A497A">
        <w:t>Only genuine cases of illness, with prior permi</w:t>
      </w:r>
      <w:r w:rsidR="007A497A">
        <w:t>ssion. No makeup for tutorials and class room interaction tests</w:t>
      </w:r>
      <w:r w:rsidR="007A497A" w:rsidRPr="007A497A">
        <w:t>.</w:t>
      </w:r>
    </w:p>
    <w:p w14:paraId="10741C97" w14:textId="5179996E" w:rsidR="00FD242D" w:rsidRDefault="00FD242D">
      <w:pPr>
        <w:jc w:val="both"/>
        <w:rPr>
          <w:b/>
        </w:rPr>
      </w:pPr>
    </w:p>
    <w:p w14:paraId="72390C89" w14:textId="77777777" w:rsidR="00E64641" w:rsidRPr="00AE5FF6" w:rsidRDefault="00FD242D" w:rsidP="00E64641">
      <w:pPr>
        <w:rPr>
          <w:szCs w:val="22"/>
        </w:rPr>
      </w:pPr>
      <w:r w:rsidRPr="00B74316">
        <w:rPr>
          <w:b/>
          <w:sz w:val="22"/>
          <w:szCs w:val="22"/>
        </w:rPr>
        <w:t>Academic Honesty and Integrity Policy:</w:t>
      </w:r>
      <w:r w:rsidR="00C540F8">
        <w:rPr>
          <w:b/>
          <w:sz w:val="22"/>
          <w:szCs w:val="22"/>
        </w:rPr>
        <w:t xml:space="preserve"> </w:t>
      </w:r>
      <w:r w:rsidR="00E64641" w:rsidRPr="00AE5FF6">
        <w:rPr>
          <w:szCs w:val="22"/>
        </w:rPr>
        <w:t>Academic honesty and integrity are to be maintained by all the students throughout the semester and no type of academic dishonesty is acceptable.</w:t>
      </w:r>
    </w:p>
    <w:p w14:paraId="4100033A" w14:textId="7BB942F5" w:rsidR="00FD242D" w:rsidRPr="00A44798" w:rsidRDefault="00FD242D">
      <w:pPr>
        <w:jc w:val="both"/>
        <w:rPr>
          <w:b/>
        </w:rPr>
      </w:pPr>
    </w:p>
    <w:p w14:paraId="00B76E5E" w14:textId="77777777" w:rsidR="00AD25E1" w:rsidRDefault="00AD25E1">
      <w:pPr>
        <w:jc w:val="right"/>
      </w:pPr>
    </w:p>
    <w:p w14:paraId="79816ADC" w14:textId="77777777" w:rsidR="008005D9" w:rsidRDefault="008005D9" w:rsidP="00A44798">
      <w:pPr>
        <w:jc w:val="right"/>
        <w:rPr>
          <w:b/>
          <w:bCs/>
        </w:rPr>
      </w:pPr>
    </w:p>
    <w:p w14:paraId="74ED6AB9" w14:textId="5506F1A8" w:rsidR="00A44798" w:rsidRDefault="00AD25E1" w:rsidP="00A44798">
      <w:pPr>
        <w:jc w:val="right"/>
        <w:rPr>
          <w:b/>
          <w:bCs/>
        </w:rPr>
      </w:pPr>
      <w:r>
        <w:rPr>
          <w:b/>
          <w:bCs/>
        </w:rPr>
        <w:t xml:space="preserve"> </w:t>
      </w:r>
      <w:r w:rsidR="008005D9">
        <w:rPr>
          <w:b/>
          <w:bCs/>
        </w:rPr>
        <w:t>INSTRUCTOR-IN-CHARGE</w:t>
      </w:r>
    </w:p>
    <w:p w14:paraId="0671A542" w14:textId="40DAB27D" w:rsidR="00E136F2" w:rsidRPr="00E136F2" w:rsidRDefault="00E136F2" w:rsidP="00E136F2">
      <w:pPr>
        <w:ind w:left="5040" w:firstLine="720"/>
        <w:rPr>
          <w:b/>
          <w:bCs/>
        </w:rPr>
      </w:pPr>
      <w:r>
        <w:rPr>
          <w:b/>
          <w:bCs/>
        </w:rPr>
        <w:t xml:space="preserve">        (</w:t>
      </w:r>
      <w:r w:rsidRPr="00E136F2">
        <w:rPr>
          <w:b/>
          <w:bCs/>
        </w:rPr>
        <w:t>ME F314</w:t>
      </w:r>
      <w:r>
        <w:rPr>
          <w:b/>
          <w:bCs/>
        </w:rPr>
        <w:t>)</w:t>
      </w:r>
    </w:p>
    <w:sectPr w:rsidR="00E136F2" w:rsidRPr="00E136F2" w:rsidSect="0025431F">
      <w:headerReference w:type="default" r:id="rId8"/>
      <w:footerReference w:type="default" r:id="rId9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BCC6DC" w14:textId="77777777" w:rsidR="00C60120" w:rsidRDefault="00C60120" w:rsidP="00EB2F06">
      <w:r>
        <w:separator/>
      </w:r>
    </w:p>
  </w:endnote>
  <w:endnote w:type="continuationSeparator" w:id="0">
    <w:p w14:paraId="4601C9A6" w14:textId="77777777" w:rsidR="00C60120" w:rsidRDefault="00C60120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Helvetica"/>
    <w:panose1 w:val="02000500000000000000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E25D47" w14:textId="24D45AF4" w:rsidR="00DA1841" w:rsidRDefault="00FD242D">
    <w:pPr>
      <w:pStyle w:val="Footer"/>
    </w:pPr>
    <w:r>
      <w:rPr>
        <w:noProof/>
        <w:lang w:val="en-IN" w:eastAsia="en-IN"/>
      </w:rPr>
      <w:drawing>
        <wp:inline distT="0" distB="0" distL="0" distR="0" wp14:anchorId="5AA44A3F" wp14:editId="2EC05D9F">
          <wp:extent cx="1647825" cy="600075"/>
          <wp:effectExtent l="0" t="0" r="0" b="0"/>
          <wp:docPr id="2" name="Picture 2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E0299E" w14:textId="77777777" w:rsidR="00C60120" w:rsidRDefault="00C60120" w:rsidP="00EB2F06">
      <w:r>
        <w:separator/>
      </w:r>
    </w:p>
  </w:footnote>
  <w:footnote w:type="continuationSeparator" w:id="0">
    <w:p w14:paraId="43426AEF" w14:textId="77777777" w:rsidR="00C60120" w:rsidRDefault="00C60120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8C7B2F" w14:textId="77777777"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zNrIwM7GwMDAyNzRQ0lEKTi0uzszPAykwrAUAtQkzsSwAAAA="/>
  </w:docVars>
  <w:rsids>
    <w:rsidRoot w:val="00FB4DE4"/>
    <w:rsid w:val="00054D3B"/>
    <w:rsid w:val="00055BC8"/>
    <w:rsid w:val="000A4CE9"/>
    <w:rsid w:val="000D0C39"/>
    <w:rsid w:val="00167B88"/>
    <w:rsid w:val="0021277E"/>
    <w:rsid w:val="00217EB9"/>
    <w:rsid w:val="00240A50"/>
    <w:rsid w:val="00251FD3"/>
    <w:rsid w:val="0025431F"/>
    <w:rsid w:val="00256511"/>
    <w:rsid w:val="0029648E"/>
    <w:rsid w:val="002F1369"/>
    <w:rsid w:val="00314D8B"/>
    <w:rsid w:val="003558C3"/>
    <w:rsid w:val="003D2FA7"/>
    <w:rsid w:val="003D5A02"/>
    <w:rsid w:val="003D6BA8"/>
    <w:rsid w:val="003F66A8"/>
    <w:rsid w:val="004571B3"/>
    <w:rsid w:val="004B1C90"/>
    <w:rsid w:val="005053E8"/>
    <w:rsid w:val="00507883"/>
    <w:rsid w:val="00507A43"/>
    <w:rsid w:val="0051535D"/>
    <w:rsid w:val="005414A4"/>
    <w:rsid w:val="0056064F"/>
    <w:rsid w:val="00562598"/>
    <w:rsid w:val="00562AB6"/>
    <w:rsid w:val="00576A69"/>
    <w:rsid w:val="005C5B22"/>
    <w:rsid w:val="005C6693"/>
    <w:rsid w:val="00670BDE"/>
    <w:rsid w:val="00677088"/>
    <w:rsid w:val="00734B3E"/>
    <w:rsid w:val="007543E4"/>
    <w:rsid w:val="007A497A"/>
    <w:rsid w:val="007D58BE"/>
    <w:rsid w:val="007E402E"/>
    <w:rsid w:val="008005D9"/>
    <w:rsid w:val="00831DD5"/>
    <w:rsid w:val="008560F4"/>
    <w:rsid w:val="008A2200"/>
    <w:rsid w:val="00944887"/>
    <w:rsid w:val="0097488C"/>
    <w:rsid w:val="00983916"/>
    <w:rsid w:val="009B09D3"/>
    <w:rsid w:val="009B48FD"/>
    <w:rsid w:val="00A3776B"/>
    <w:rsid w:val="00A44798"/>
    <w:rsid w:val="00A70A02"/>
    <w:rsid w:val="00A83BEA"/>
    <w:rsid w:val="00AD25E1"/>
    <w:rsid w:val="00AE5FF6"/>
    <w:rsid w:val="00AF125F"/>
    <w:rsid w:val="00B23878"/>
    <w:rsid w:val="00B47266"/>
    <w:rsid w:val="00B5416D"/>
    <w:rsid w:val="00B55284"/>
    <w:rsid w:val="00B86684"/>
    <w:rsid w:val="00B86D10"/>
    <w:rsid w:val="00BA568D"/>
    <w:rsid w:val="00C338D9"/>
    <w:rsid w:val="00C540F8"/>
    <w:rsid w:val="00C60120"/>
    <w:rsid w:val="00C6663B"/>
    <w:rsid w:val="00CF21AC"/>
    <w:rsid w:val="00D036CE"/>
    <w:rsid w:val="00D437F1"/>
    <w:rsid w:val="00DA1841"/>
    <w:rsid w:val="00DA4C83"/>
    <w:rsid w:val="00DB7398"/>
    <w:rsid w:val="00DD7A77"/>
    <w:rsid w:val="00DE3D84"/>
    <w:rsid w:val="00E136F2"/>
    <w:rsid w:val="00E4760D"/>
    <w:rsid w:val="00E50CBC"/>
    <w:rsid w:val="00E61C30"/>
    <w:rsid w:val="00E64641"/>
    <w:rsid w:val="00E754E7"/>
    <w:rsid w:val="00E86D0F"/>
    <w:rsid w:val="00E9064F"/>
    <w:rsid w:val="00EB2F06"/>
    <w:rsid w:val="00EB7E1B"/>
    <w:rsid w:val="00F34A71"/>
    <w:rsid w:val="00F45E80"/>
    <w:rsid w:val="00F74057"/>
    <w:rsid w:val="00FB4DE4"/>
    <w:rsid w:val="00FD242D"/>
    <w:rsid w:val="00FE5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167C9D"/>
  <w15:docId w15:val="{919C5042-5387-4D11-8AB2-70CB34FFE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3</TotalTime>
  <Pages>3</Pages>
  <Words>631</Words>
  <Characters>359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4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subject/>
  <dc:creator>A Vasan</dc:creator>
  <cp:keywords/>
  <cp:lastModifiedBy>Windows User</cp:lastModifiedBy>
  <cp:revision>14</cp:revision>
  <cp:lastPrinted>2014-09-08T11:05:00Z</cp:lastPrinted>
  <dcterms:created xsi:type="dcterms:W3CDTF">2015-11-12T12:14:00Z</dcterms:created>
  <dcterms:modified xsi:type="dcterms:W3CDTF">2022-08-28T10:04:00Z</dcterms:modified>
</cp:coreProperties>
</file>